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BF71" w14:textId="77777777" w:rsidR="008A3FF5" w:rsidRDefault="008A3FF5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E8940B9" w14:textId="77777777" w:rsidR="008A3FF5" w:rsidRDefault="008D645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78"/>
        <w:gridCol w:w="2203"/>
        <w:gridCol w:w="2738"/>
        <w:gridCol w:w="2728"/>
        <w:gridCol w:w="2729"/>
      </w:tblGrid>
      <w:tr w:rsidR="008A3FF5" w14:paraId="0699AF14" w14:textId="77777777" w:rsidTr="00E710C1">
        <w:trPr>
          <w:trHeight w:val="611"/>
        </w:trPr>
        <w:tc>
          <w:tcPr>
            <w:tcW w:w="588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284B78C" w14:textId="77777777" w:rsidR="008A3FF5" w:rsidRDefault="008D6450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38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882547F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728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AF04F6C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729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023C06B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A3FF5" w14:paraId="783C0F64" w14:textId="77777777" w:rsidTr="00E710C1">
        <w:trPr>
          <w:trHeight w:val="1755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0DE3C73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8C1EBBB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27D4A9D" w14:textId="77777777" w:rsidR="008A3FF5" w:rsidRDefault="008A3FF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5BA42F3E" w14:textId="77777777" w:rsidR="008A3FF5" w:rsidRDefault="008A3FF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4B53EEE" w14:textId="77777777" w:rsidR="008A3FF5" w:rsidRDefault="008A3FF5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A3FF5" w14:paraId="26D45302" w14:textId="77777777" w:rsidTr="00E710C1">
        <w:trPr>
          <w:trHeight w:val="1196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F2380C" w14:textId="4C2D9713" w:rsidR="008A3FF5" w:rsidRPr="00E710C1" w:rsidRDefault="00E710C1" w:rsidP="00E710C1">
            <w:pPr>
              <w:pStyle w:val="a5"/>
              <w:numPr>
                <w:ilvl w:val="0"/>
                <w:numId w:val="4"/>
              </w:numPr>
              <w:textAlignment w:val="baseline"/>
              <w:rPr>
                <w:rFonts w:asciiTheme="minorEastAsia" w:eastAsiaTheme="minorEastAsia" w:hAnsiTheme="minorEastAsia" w:cs="Calibri"/>
                <w:sz w:val="24"/>
                <w:szCs w:val="24"/>
                <w:lang w:val="en-NZ" w:eastAsia="zh-CN"/>
              </w:rPr>
            </w:pPr>
            <w:r w:rsidRPr="00E710C1">
              <w:rPr>
                <w:rFonts w:eastAsia="Times New Roman" w:cs="Calibri"/>
                <w:sz w:val="24"/>
                <w:szCs w:val="24"/>
                <w:lang w:val="en-NZ" w:eastAsia="en-NZ"/>
              </w:rPr>
              <w:t>Plannin</w:t>
            </w:r>
            <w:r w:rsidRPr="00E710C1">
              <w:rPr>
                <w:rFonts w:asciiTheme="minorEastAsia" w:eastAsiaTheme="minorEastAsia" w:hAnsiTheme="minorEastAsia" w:cs="Calibri" w:hint="eastAsia"/>
                <w:sz w:val="24"/>
                <w:szCs w:val="24"/>
                <w:lang w:val="en-NZ" w:eastAsia="zh-CN"/>
              </w:rPr>
              <w:t>g(</w:t>
            </w:r>
            <w:r w:rsidRPr="00E710C1">
              <w:rPr>
                <w:rFonts w:asciiTheme="minorEastAsia" w:eastAsiaTheme="minorEastAsia" w:hAnsiTheme="minorEastAsia" w:cs="Calibri"/>
                <w:sz w:val="24"/>
                <w:szCs w:val="24"/>
                <w:lang w:val="en-NZ" w:eastAsia="zh-CN"/>
              </w:rPr>
              <w:t>phase)</w:t>
            </w:r>
          </w:p>
          <w:p w14:paraId="7B06DB68" w14:textId="77777777" w:rsidR="00E710C1" w:rsidRDefault="00E710C1" w:rsidP="00E710C1">
            <w:pPr>
              <w:ind w:firstLineChars="150" w:firstLine="360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 w:rsidRPr="00E710C1"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1.1Kick off meeting(task)</w:t>
            </w:r>
          </w:p>
          <w:p w14:paraId="332774DA" w14:textId="6482E51D" w:rsidR="00E710C1" w:rsidRPr="00E710C1" w:rsidRDefault="00E710C1" w:rsidP="00E710C1">
            <w:pPr>
              <w:ind w:firstLineChars="150" w:firstLine="360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.2Consultation with stakeholders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BA9D0D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127A4A3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E54899" w14:textId="77777777" w:rsidR="008A3FF5" w:rsidRDefault="008D6450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  <w:p w14:paraId="38E3BB6F" w14:textId="77411B3B" w:rsidR="00E710C1" w:rsidRP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printer 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9A7056" w14:textId="702C18A1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</w:t>
            </w:r>
            <w:r w:rsidR="00E036A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 w:rsidR="00E036A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= 120$  </w:t>
            </w:r>
          </w:p>
        </w:tc>
      </w:tr>
      <w:tr w:rsidR="008A3FF5" w14:paraId="26E9697E" w14:textId="77777777" w:rsidTr="00E710C1">
        <w:trPr>
          <w:trHeight w:val="585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A60F2D5" w14:textId="77777777" w:rsidR="008A3FF5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.0 Design and develop (phrase)</w:t>
            </w:r>
          </w:p>
          <w:p w14:paraId="1FAEB128" w14:textId="77777777" w:rsid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    2.1 Design logo</w:t>
            </w:r>
          </w:p>
          <w:p w14:paraId="7E62B166" w14:textId="6944F763" w:rsid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    2.2 Design personas</w:t>
            </w:r>
          </w:p>
          <w:p w14:paraId="15D38BC6" w14:textId="5E21BA32" w:rsid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    2.3 Design webpage interface</w:t>
            </w:r>
          </w:p>
          <w:p w14:paraId="3A813D4F" w14:textId="08C4BBBB" w:rsidR="00E710C1" w:rsidRP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B19C16A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86EDAB" w14:textId="77777777" w:rsidR="008A3FF5" w:rsidRDefault="008D6450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  <w:p w14:paraId="205895BC" w14:textId="77777777" w:rsidR="00E710C1" w:rsidRDefault="00E710C1" w:rsidP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Purchase imagines</w:t>
            </w:r>
          </w:p>
          <w:p w14:paraId="01751442" w14:textId="77777777" w:rsidR="00E710C1" w:rsidRDefault="00E710C1" w:rsidP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</w:p>
          <w:p w14:paraId="0396DBFB" w14:textId="77777777" w:rsidR="00E710C1" w:rsidRDefault="00E710C1" w:rsidP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U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X/UI developer</w:t>
            </w:r>
          </w:p>
          <w:p w14:paraId="761DBE72" w14:textId="4D81E1E8" w:rsidR="00E710C1" w:rsidRDefault="00E710C1" w:rsidP="00E710C1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W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eb developer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5E693F" w14:textId="1553B1A5" w:rsidR="008A3FF5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2laptop</w:t>
            </w:r>
          </w:p>
          <w:p w14:paraId="46D2D192" w14:textId="7C44DD5B" w:rsidR="00E710C1" w:rsidRPr="00E710C1" w:rsidRDefault="00E710C1" w:rsidP="00E710C1">
            <w:pPr>
              <w:pStyle w:val="a5"/>
              <w:numPr>
                <w:ilvl w:val="0"/>
                <w:numId w:val="5"/>
              </w:numPr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 w:rsidRPr="00E710C1"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year subscription in </w:t>
            </w:r>
            <w:proofErr w:type="spellStart"/>
            <w:r w:rsidRPr="00E710C1"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Unsplash</w:t>
            </w:r>
            <w:proofErr w:type="spellEnd"/>
            <w:r w:rsidRPr="00E710C1"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photo.com </w:t>
            </w:r>
          </w:p>
          <w:p w14:paraId="5F478A16" w14:textId="18D10C70" w:rsidR="00E710C1" w:rsidRDefault="00E710C1" w:rsidP="00E710C1">
            <w:pPr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ux</w:t>
            </w:r>
            <w:proofErr w:type="spellEnd"/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designer (30minutes)</w:t>
            </w:r>
          </w:p>
          <w:p w14:paraId="26D6F40A" w14:textId="40A34DD6" w:rsidR="00E710C1" w:rsidRPr="00E710C1" w:rsidRDefault="00E710C1" w:rsidP="00E710C1">
            <w:pPr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web developers(30minutes)</w:t>
            </w:r>
          </w:p>
          <w:p w14:paraId="6E200B6E" w14:textId="34D2FCA0" w:rsidR="00E710C1" w:rsidRPr="00E710C1" w:rsidRDefault="00E710C1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</w:p>
        </w:tc>
        <w:tc>
          <w:tcPr>
            <w:tcW w:w="272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605735" w14:textId="3493DD65" w:rsidR="008A3FF5" w:rsidRDefault="008D6450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E036A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 w:rsidR="00E036A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00$ = 1000$ </w:t>
            </w:r>
          </w:p>
          <w:p w14:paraId="4FAD4519" w14:textId="5037A31F" w:rsidR="004418EF" w:rsidRDefault="004418EF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1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x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200$ = 200$</w:t>
            </w:r>
          </w:p>
          <w:p w14:paraId="5E636A14" w14:textId="0A98EA56" w:rsidR="004418EF" w:rsidRP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people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x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30hr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x50$ = 4500$</w:t>
            </w:r>
          </w:p>
        </w:tc>
      </w:tr>
      <w:tr w:rsidR="008A3FF5" w14:paraId="3B39FB8A" w14:textId="77777777" w:rsidTr="00E710C1">
        <w:trPr>
          <w:trHeight w:val="611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1B94ED" w14:textId="77777777" w:rsidR="008A3FF5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.0 Testing(phase)</w:t>
            </w:r>
          </w:p>
          <w:p w14:paraId="48CFBC9D" w14:textId="77777777" w:rsid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    3.1 User testing</w:t>
            </w:r>
          </w:p>
          <w:p w14:paraId="6380D3A6" w14:textId="16749837" w:rsidR="004418EF" w:rsidRP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    3.2 Unit testing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446F14" w14:textId="272467F1" w:rsidR="008A3FF5" w:rsidRP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Improve the website and doing more testing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C66420F" w14:textId="5CC44164" w:rsidR="008A3FF5" w:rsidRP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T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>esting Documentation Gift for users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B60E77" w14:textId="451612DE" w:rsidR="008A3FF5" w:rsidRDefault="004418EF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 person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x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30hr x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50$=900$</w:t>
            </w:r>
          </w:p>
          <w:p w14:paraId="3A011397" w14:textId="62445A27" w:rsidR="004418EF" w:rsidRPr="004418EF" w:rsidRDefault="004418EF">
            <w:pPr>
              <w:spacing w:after="0" w:line="240" w:lineRule="auto"/>
              <w:textAlignment w:val="baseline"/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0pens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x 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442459F" w14:textId="66B9D475" w:rsidR="008A3FF5" w:rsidRDefault="008D6450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4418EF"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  <w:r w:rsidR="00E036AD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="004418EF">
              <w:rPr>
                <w:rFonts w:eastAsia="Times New Roman" w:cs="Calibri"/>
                <w:sz w:val="24"/>
                <w:szCs w:val="24"/>
                <w:lang w:val="en-NZ" w:eastAsia="en-NZ"/>
              </w:rPr>
              <w:t>person</w:t>
            </w:r>
            <w:r w:rsidR="004418EF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x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 w:rsidR="004418EF">
              <w:rPr>
                <w:rFonts w:eastAsiaTheme="minorEastAsia" w:cs="Calibri"/>
                <w:sz w:val="24"/>
                <w:szCs w:val="24"/>
                <w:lang w:val="en-NZ" w:eastAsia="zh-CN"/>
              </w:rPr>
              <w:t>30HR x30$ = 900$</w:t>
            </w:r>
          </w:p>
          <w:p w14:paraId="56594F09" w14:textId="02186765" w:rsidR="004418EF" w:rsidRDefault="004418EF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Theme="minorEastAsia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eastAsiaTheme="minorEastAsia" w:hAnsi="Times New Roman"/>
                <w:sz w:val="24"/>
                <w:szCs w:val="24"/>
                <w:lang w:val="en-NZ" w:eastAsia="zh-CN"/>
              </w:rPr>
              <w:t xml:space="preserve">0 pens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x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5$=150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>$</w:t>
            </w:r>
          </w:p>
        </w:tc>
      </w:tr>
      <w:tr w:rsidR="004418EF" w14:paraId="5480296C" w14:textId="77777777" w:rsidTr="00E710C1">
        <w:trPr>
          <w:trHeight w:val="611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DE379FA" w14:textId="007C2BB9" w:rsidR="004418EF" w:rsidRPr="00E036AD" w:rsidRDefault="00E036AD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.Closure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4ACB6847" w14:textId="3B33512B" w:rsidR="004418EF" w:rsidRPr="00E036AD" w:rsidRDefault="00E036AD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H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osting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786C3A64" w14:textId="21D31229" w:rsidR="004418EF" w:rsidRPr="00E036AD" w:rsidRDefault="00E036AD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years hosting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B08FCEC" w14:textId="4EEAA64F" w:rsidR="004418EF" w:rsidRPr="00E036AD" w:rsidRDefault="00E036AD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 w:hint="eastAsia"/>
                <w:sz w:val="24"/>
                <w:szCs w:val="24"/>
                <w:lang w:val="en-NZ" w:eastAsia="zh-CN"/>
              </w:rPr>
              <w:t>1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 xml:space="preserve"> year=</w:t>
            </w:r>
            <w:r w:rsidR="00F76DB9">
              <w:rPr>
                <w:rFonts w:eastAsiaTheme="minorEastAsia" w:cs="Calibri"/>
                <w:sz w:val="24"/>
                <w:szCs w:val="24"/>
                <w:lang w:val="en-NZ" w:eastAsia="zh-CN"/>
              </w:rPr>
              <w:t>500</w:t>
            </w: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$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52DBC778" w14:textId="111D80A8" w:rsidR="004418EF" w:rsidRPr="00E036AD" w:rsidRDefault="00F76DB9">
            <w:pPr>
              <w:spacing w:after="0" w:line="240" w:lineRule="auto"/>
              <w:textAlignment w:val="baseline"/>
              <w:rPr>
                <w:rFonts w:eastAsiaTheme="minorEastAsia" w:cs="Calibri"/>
                <w:sz w:val="24"/>
                <w:szCs w:val="24"/>
                <w:lang w:val="en-NZ" w:eastAsia="zh-CN"/>
              </w:rPr>
            </w:pPr>
            <w:r>
              <w:rPr>
                <w:rFonts w:eastAsiaTheme="minorEastAsia" w:cs="Calibri"/>
                <w:sz w:val="24"/>
                <w:szCs w:val="24"/>
                <w:lang w:val="en-NZ" w:eastAsia="zh-CN"/>
              </w:rPr>
              <w:t>500</w:t>
            </w:r>
            <w:r w:rsidR="00E036AD">
              <w:rPr>
                <w:rFonts w:eastAsiaTheme="minorEastAsia" w:cs="Calibri"/>
                <w:sz w:val="24"/>
                <w:szCs w:val="24"/>
                <w:lang w:val="en-NZ" w:eastAsia="zh-CN"/>
              </w:rPr>
              <w:t>$</w:t>
            </w:r>
          </w:p>
        </w:tc>
      </w:tr>
      <w:tr w:rsidR="008A3FF5" w14:paraId="609E6573" w14:textId="77777777" w:rsidTr="00E710C1">
        <w:trPr>
          <w:trHeight w:val="611"/>
        </w:trPr>
        <w:tc>
          <w:tcPr>
            <w:tcW w:w="3678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3A73ACDB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20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02BB3198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626A3423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F5F0B18" w14:textId="77777777" w:rsidR="008A3FF5" w:rsidRDefault="008D6450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2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</w:tcPr>
          <w:p w14:paraId="1C39632D" w14:textId="2B6CE4D0" w:rsidR="008A3FF5" w:rsidRDefault="00E036A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0000$ NZ</w:t>
            </w:r>
          </w:p>
        </w:tc>
      </w:tr>
    </w:tbl>
    <w:p w14:paraId="37A6DE25" w14:textId="77777777" w:rsidR="008A3FF5" w:rsidRDefault="008D645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lastRenderedPageBreak/>
        <w:t> </w:t>
      </w:r>
    </w:p>
    <w:p w14:paraId="17A50477" w14:textId="77777777" w:rsidR="008A3FF5" w:rsidRDefault="008D645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30A90699" w14:textId="77777777" w:rsidR="008A3FF5" w:rsidRDefault="008A3FF5"/>
    <w:p w14:paraId="3D6E318E" w14:textId="77777777" w:rsidR="008A3FF5" w:rsidRDefault="008A3FF5"/>
    <w:sectPr w:rsidR="008A3FF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425D1" w14:textId="77777777" w:rsidR="00AD6877" w:rsidRDefault="00AD6877">
      <w:pPr>
        <w:spacing w:line="240" w:lineRule="auto"/>
      </w:pPr>
      <w:r>
        <w:separator/>
      </w:r>
    </w:p>
  </w:endnote>
  <w:endnote w:type="continuationSeparator" w:id="0">
    <w:p w14:paraId="1779710D" w14:textId="77777777" w:rsidR="00AD6877" w:rsidRDefault="00AD68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6E83F" w14:textId="77777777" w:rsidR="00AD6877" w:rsidRDefault="00AD6877">
      <w:pPr>
        <w:spacing w:after="0" w:line="240" w:lineRule="auto"/>
      </w:pPr>
      <w:r>
        <w:separator/>
      </w:r>
    </w:p>
  </w:footnote>
  <w:footnote w:type="continuationSeparator" w:id="0">
    <w:p w14:paraId="06405AFD" w14:textId="77777777" w:rsidR="00AD6877" w:rsidRDefault="00AD68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C09677D"/>
    <w:multiLevelType w:val="multilevel"/>
    <w:tmpl w:val="CA14F7F0"/>
    <w:lvl w:ilvl="0">
      <w:start w:val="1"/>
      <w:numFmt w:val="decimal"/>
      <w:lvlText w:val="%1.0"/>
      <w:lvlJc w:val="left"/>
      <w:pPr>
        <w:ind w:left="360" w:hanging="360"/>
      </w:pPr>
      <w:rPr>
        <w:rFonts w:ascii="Calibri" w:eastAsia="Times New Roman" w:hAnsi="Calibri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Calibri" w:eastAsia="Times New Roman" w:hAnsi="Calibri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Calibri" w:eastAsia="Times New Roman" w:hAnsi="Calibri"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ascii="Calibri" w:eastAsia="Times New Roman" w:hAnsi="Calibri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Calibri" w:eastAsia="Times New Roman" w:hAnsi="Calibri"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ascii="Calibri" w:eastAsia="Times New Roman" w:hAnsi="Calibri"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ascii="Calibri" w:eastAsia="Times New Roman" w:hAnsi="Calibri"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ascii="Calibri" w:eastAsia="Times New Roman" w:hAnsi="Calibri"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ascii="Calibri" w:eastAsia="Times New Roman" w:hAnsi="Calibri" w:hint="default"/>
      </w:rPr>
    </w:lvl>
  </w:abstractNum>
  <w:abstractNum w:abstractNumId="3" w15:restartNumberingAfterBreak="0">
    <w:nsid w:val="24C02533"/>
    <w:multiLevelType w:val="multilevel"/>
    <w:tmpl w:val="8384E25E"/>
    <w:lvl w:ilvl="0">
      <w:start w:val="1"/>
      <w:numFmt w:val="decimal"/>
      <w:lvlText w:val="%1.0"/>
      <w:lvlJc w:val="left"/>
      <w:pPr>
        <w:ind w:left="360" w:hanging="360"/>
      </w:pPr>
      <w:rPr>
        <w:rFonts w:ascii="Calibri" w:eastAsia="Times New Roman" w:hAnsi="Calibri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Calibri" w:eastAsia="Times New Roman" w:hAnsi="Calibri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Calibri" w:eastAsia="Times New Roman" w:hAnsi="Calibri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Calibri" w:eastAsia="Times New Roman" w:hAnsi="Calibri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Calibri" w:eastAsia="Times New Roman" w:hAnsi="Calibri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Calibri" w:eastAsia="Times New Roman" w:hAnsi="Calibri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Calibri" w:eastAsia="Times New Roman" w:hAnsi="Calibri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Calibri" w:eastAsia="Times New Roman" w:hAnsi="Calibri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Calibri" w:eastAsia="Times New Roman" w:hAnsi="Calibri" w:hint="default"/>
      </w:rPr>
    </w:lvl>
  </w:abstractNum>
  <w:abstractNum w:abstractNumId="4" w15:restartNumberingAfterBreak="0">
    <w:nsid w:val="78EB346F"/>
    <w:multiLevelType w:val="hybridMultilevel"/>
    <w:tmpl w:val="0116EB36"/>
    <w:lvl w:ilvl="0" w:tplc="442A52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181A0C"/>
    <w:rsid w:val="002979E3"/>
    <w:rsid w:val="004418EF"/>
    <w:rsid w:val="00684B5F"/>
    <w:rsid w:val="0077469D"/>
    <w:rsid w:val="007F5382"/>
    <w:rsid w:val="00805CFA"/>
    <w:rsid w:val="008911ED"/>
    <w:rsid w:val="008A3FF5"/>
    <w:rsid w:val="008D6450"/>
    <w:rsid w:val="008F7BBC"/>
    <w:rsid w:val="00994D34"/>
    <w:rsid w:val="00A307F2"/>
    <w:rsid w:val="00AD6877"/>
    <w:rsid w:val="00C14A14"/>
    <w:rsid w:val="00CA0A83"/>
    <w:rsid w:val="00D84B29"/>
    <w:rsid w:val="00DA43AD"/>
    <w:rsid w:val="00E036AD"/>
    <w:rsid w:val="00E65FD0"/>
    <w:rsid w:val="00E710C1"/>
    <w:rsid w:val="00F363B3"/>
    <w:rsid w:val="00F46FFB"/>
    <w:rsid w:val="00F76DB9"/>
    <w:rsid w:val="00FA5D34"/>
    <w:rsid w:val="2D302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D27CC"/>
  <w15:docId w15:val="{78302A22-3952-476C-9DE0-AC5711790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spacing w:after="200" w:line="276" w:lineRule="auto"/>
    </w:pPr>
    <w:rPr>
      <w:rFonts w:eastAsia="Calibri"/>
      <w:sz w:val="22"/>
      <w:szCs w:val="22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pPr>
      <w:numPr>
        <w:numId w:val="1"/>
      </w:numPr>
      <w:contextualSpacing/>
    </w:pPr>
  </w:style>
  <w:style w:type="paragraph" w:styleId="a0">
    <w:name w:val="List Bullet"/>
    <w:basedOn w:val="a1"/>
    <w:uiPriority w:val="99"/>
    <w:pPr>
      <w:numPr>
        <w:numId w:val="2"/>
      </w:numPr>
      <w:spacing w:after="0" w:line="240" w:lineRule="auto"/>
      <w:contextualSpacing/>
    </w:pPr>
  </w:style>
  <w:style w:type="paragraph" w:styleId="a5">
    <w:name w:val="List Paragraph"/>
    <w:basedOn w:val="a1"/>
    <w:uiPriority w:val="34"/>
    <w:qFormat/>
    <w:pPr>
      <w:spacing w:after="0" w:line="240" w:lineRule="auto"/>
      <w:ind w:left="567"/>
      <w:contextualSpacing/>
    </w:pPr>
  </w:style>
  <w:style w:type="paragraph" w:customStyle="1" w:styleId="paragraph">
    <w:name w:val="paragraph"/>
    <w:basedOn w:val="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</w:style>
  <w:style w:type="character" w:customStyle="1" w:styleId="eop">
    <w:name w:val="eop"/>
    <w:basedOn w:val="a2"/>
  </w:style>
  <w:style w:type="character" w:styleId="a6">
    <w:name w:val="Placeholder Text"/>
    <w:basedOn w:val="a2"/>
    <w:uiPriority w:val="99"/>
    <w:semiHidden/>
    <w:rsid w:val="004418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 Alani</dc:creator>
  <cp:lastModifiedBy>谢 丽婧</cp:lastModifiedBy>
  <cp:revision>10</cp:revision>
  <dcterms:created xsi:type="dcterms:W3CDTF">2021-06-16T02:43:00Z</dcterms:created>
  <dcterms:modified xsi:type="dcterms:W3CDTF">2021-11-10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6A8243CF74624DBF87FB57E37FA67073</vt:lpwstr>
  </property>
</Properties>
</file>